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A545C4" w14:textId="7310A08E" w:rsidR="00304FCB" w:rsidRDefault="00CB6E6C" w:rsidP="00CB6E6C">
      <w:pPr>
        <w:jc w:val="right"/>
      </w:pPr>
      <w:r>
        <w:rPr>
          <w:rFonts w:hint="eastAsia"/>
        </w:rPr>
        <w:t>令和</w:t>
      </w:r>
      <w:r w:rsidR="00876181">
        <w:rPr>
          <w:rFonts w:hint="eastAsia"/>
        </w:rPr>
        <w:t>3</w:t>
      </w:r>
      <w:r>
        <w:rPr>
          <w:rFonts w:hint="eastAsia"/>
        </w:rPr>
        <w:t>年</w:t>
      </w:r>
      <w:r w:rsidR="00876181">
        <w:rPr>
          <w:rFonts w:hint="eastAsia"/>
        </w:rPr>
        <w:t>12</w:t>
      </w:r>
      <w:r>
        <w:rPr>
          <w:rFonts w:hint="eastAsia"/>
        </w:rPr>
        <w:t>月</w:t>
      </w:r>
      <w:r w:rsidR="0064637C">
        <w:rPr>
          <w:rFonts w:hint="eastAsia"/>
        </w:rPr>
        <w:t>1</w:t>
      </w:r>
      <w:r w:rsidR="0064637C">
        <w:t>0</w:t>
      </w:r>
      <w:r>
        <w:rPr>
          <w:rFonts w:hint="eastAsia"/>
        </w:rPr>
        <w:t>日</w:t>
      </w:r>
    </w:p>
    <w:p w14:paraId="00723032" w14:textId="77777777" w:rsidR="00CB6E6C" w:rsidRDefault="00CB6E6C" w:rsidP="00CB6E6C">
      <w:pPr>
        <w:jc w:val="right"/>
      </w:pPr>
    </w:p>
    <w:p w14:paraId="3B7A3B53" w14:textId="21D5F484" w:rsidR="00CB6E6C" w:rsidRDefault="00CB6E6C" w:rsidP="00CB6E6C">
      <w:pPr>
        <w:wordWrap w:val="0"/>
        <w:jc w:val="left"/>
      </w:pPr>
      <w:r>
        <w:rPr>
          <w:rFonts w:hint="eastAsia"/>
        </w:rPr>
        <w:t xml:space="preserve">理化学研究所　</w:t>
      </w:r>
      <w:r w:rsidR="0064637C" w:rsidRPr="0064637C">
        <w:rPr>
          <w:rFonts w:hint="eastAsia"/>
        </w:rPr>
        <w:t>バイオリソース研究センター</w:t>
      </w:r>
    </w:p>
    <w:p w14:paraId="5B42BC96" w14:textId="16FB1103" w:rsidR="00CB6E6C" w:rsidRDefault="000177C2" w:rsidP="00CB6E6C">
      <w:pPr>
        <w:wordWrap w:val="0"/>
        <w:jc w:val="left"/>
      </w:pPr>
      <w:r w:rsidRPr="000177C2">
        <w:rPr>
          <w:rFonts w:hint="eastAsia"/>
        </w:rPr>
        <w:t>林　洋平</w:t>
      </w:r>
      <w:r w:rsidR="00163FD9">
        <w:rPr>
          <w:rFonts w:hint="eastAsia"/>
        </w:rPr>
        <w:t xml:space="preserve">　</w:t>
      </w:r>
      <w:r w:rsidR="00CB6E6C">
        <w:rPr>
          <w:rFonts w:hint="eastAsia"/>
        </w:rPr>
        <w:t>殿</w:t>
      </w:r>
    </w:p>
    <w:p w14:paraId="519903B4" w14:textId="0A95ECF9" w:rsidR="00EB2E4E" w:rsidRDefault="00EB2E4E" w:rsidP="00EB2E4E">
      <w:pPr>
        <w:jc w:val="left"/>
      </w:pPr>
      <w:r>
        <w:rPr>
          <w:rFonts w:hint="eastAsia"/>
        </w:rPr>
        <w:t xml:space="preserve">名古屋大学　</w:t>
      </w:r>
      <w:r w:rsidR="0064637C" w:rsidRPr="0064637C">
        <w:rPr>
          <w:rFonts w:hint="eastAsia"/>
        </w:rPr>
        <w:t>大学院理学研究科</w:t>
      </w:r>
    </w:p>
    <w:p w14:paraId="762FEECC" w14:textId="6A403855" w:rsidR="00EB2E4E" w:rsidRDefault="000177C2" w:rsidP="00EB2E4E">
      <w:pPr>
        <w:wordWrap w:val="0"/>
        <w:jc w:val="left"/>
      </w:pPr>
      <w:r w:rsidRPr="000177C2">
        <w:rPr>
          <w:rFonts w:hint="eastAsia"/>
        </w:rPr>
        <w:t>辻村　啓太</w:t>
      </w:r>
      <w:r w:rsidR="00EB2E4E">
        <w:rPr>
          <w:rFonts w:hint="eastAsia"/>
        </w:rPr>
        <w:t xml:space="preserve">　殿</w:t>
      </w:r>
    </w:p>
    <w:p w14:paraId="2A49B3BD" w14:textId="2F4EA1A0" w:rsidR="00CB6E6C" w:rsidRDefault="00CB6E6C" w:rsidP="00CB6E6C">
      <w:pPr>
        <w:wordWrap w:val="0"/>
        <w:jc w:val="left"/>
      </w:pPr>
    </w:p>
    <w:p w14:paraId="20D00094" w14:textId="47077C1D" w:rsidR="00082345" w:rsidRDefault="00082345" w:rsidP="00C27365">
      <w:pPr>
        <w:wordWrap w:val="0"/>
        <w:ind w:firstLineChars="2100" w:firstLine="4410"/>
        <w:jc w:val="left"/>
      </w:pPr>
      <w:bookmarkStart w:id="0" w:name="_GoBack"/>
      <w:bookmarkEnd w:id="0"/>
      <w:r w:rsidRPr="00082345">
        <w:t>科学技術ハブ共同研究プログラム</w:t>
      </w:r>
    </w:p>
    <w:p w14:paraId="27CC4BAA" w14:textId="527D0259" w:rsidR="00CB6E6C" w:rsidRDefault="00082345" w:rsidP="00C27365">
      <w:pPr>
        <w:wordWrap w:val="0"/>
        <w:ind w:firstLineChars="2100" w:firstLine="4410"/>
        <w:jc w:val="left"/>
      </w:pPr>
      <w:r w:rsidRPr="00082345">
        <w:t>課題採択会議</w:t>
      </w:r>
    </w:p>
    <w:p w14:paraId="2C68FB4A" w14:textId="77777777" w:rsidR="00082345" w:rsidRDefault="00082345" w:rsidP="00F717BA">
      <w:pPr>
        <w:wordWrap w:val="0"/>
        <w:jc w:val="left"/>
      </w:pPr>
    </w:p>
    <w:p w14:paraId="637F8076" w14:textId="155317FC" w:rsidR="00CB6E6C" w:rsidRDefault="00CB6E6C" w:rsidP="00CB6E6C">
      <w:pPr>
        <w:jc w:val="center"/>
      </w:pPr>
      <w:r>
        <w:rPr>
          <w:rFonts w:hint="eastAsia"/>
        </w:rPr>
        <w:t>令和</w:t>
      </w:r>
      <w:r w:rsidR="008C5164">
        <w:rPr>
          <w:rFonts w:hint="eastAsia"/>
        </w:rPr>
        <w:t>３</w:t>
      </w:r>
      <w:r>
        <w:rPr>
          <w:rFonts w:hint="eastAsia"/>
        </w:rPr>
        <w:t>年度</w:t>
      </w:r>
      <w:r w:rsidR="00EB2E4E" w:rsidRPr="00EB2E4E">
        <w:t>科学技術ハブ共同研究</w:t>
      </w:r>
      <w:r>
        <w:rPr>
          <w:rFonts w:hint="eastAsia"/>
        </w:rPr>
        <w:t>プログラムの審査結果について（通知）</w:t>
      </w:r>
    </w:p>
    <w:p w14:paraId="2D70288D" w14:textId="77777777" w:rsidR="00CB6E6C" w:rsidRDefault="00CB6E6C" w:rsidP="00CB6E6C">
      <w:pPr>
        <w:jc w:val="left"/>
      </w:pPr>
    </w:p>
    <w:p w14:paraId="5429CF85" w14:textId="1ABF1995" w:rsidR="00CB6E6C" w:rsidRPr="00266D62" w:rsidRDefault="00EB2E4E" w:rsidP="00EB2E4E">
      <w:pPr>
        <w:ind w:firstLineChars="100" w:firstLine="210"/>
        <w:jc w:val="left"/>
        <w:rPr>
          <w:szCs w:val="21"/>
        </w:rPr>
      </w:pPr>
      <w:r>
        <w:rPr>
          <w:rFonts w:hint="eastAsia"/>
          <w:szCs w:val="21"/>
        </w:rPr>
        <w:t>このことについて、</w:t>
      </w:r>
      <w:r w:rsidR="00CB6E6C" w:rsidRPr="00266D62">
        <w:rPr>
          <w:rFonts w:hint="eastAsia"/>
          <w:szCs w:val="21"/>
        </w:rPr>
        <w:t>審査の結果、</w:t>
      </w:r>
      <w:r w:rsidR="00F21363">
        <w:rPr>
          <w:rFonts w:hint="eastAsia"/>
          <w:kern w:val="0"/>
          <w:szCs w:val="21"/>
        </w:rPr>
        <w:t>貴殿からの申請課題</w:t>
      </w:r>
      <w:r w:rsidR="00212E73">
        <w:rPr>
          <w:rFonts w:hint="eastAsia"/>
          <w:szCs w:val="21"/>
        </w:rPr>
        <w:t>「</w:t>
      </w:r>
      <w:r w:rsidR="000177C2" w:rsidRPr="000177C2">
        <w:rPr>
          <w:szCs w:val="21"/>
        </w:rPr>
        <w:t>Me</w:t>
      </w:r>
      <w:r w:rsidR="00CB24CE">
        <w:rPr>
          <w:szCs w:val="21"/>
        </w:rPr>
        <w:t>C</w:t>
      </w:r>
      <w:r w:rsidR="000177C2" w:rsidRPr="000177C2">
        <w:rPr>
          <w:szCs w:val="21"/>
        </w:rPr>
        <w:t>P2の精密量的制御によるヒト神経発達異常とmiRNA関与の解明</w:t>
      </w:r>
      <w:r w:rsidR="00212E73">
        <w:rPr>
          <w:rFonts w:hint="eastAsia"/>
          <w:szCs w:val="21"/>
        </w:rPr>
        <w:t>」</w:t>
      </w:r>
      <w:r w:rsidR="00CB6E6C" w:rsidRPr="00266D62">
        <w:rPr>
          <w:rFonts w:hint="eastAsia"/>
          <w:szCs w:val="21"/>
        </w:rPr>
        <w:t>は、採択となりましたのでお知らせいたします。</w:t>
      </w:r>
    </w:p>
    <w:p w14:paraId="630AF54F" w14:textId="77777777" w:rsidR="00CB6E6C" w:rsidRPr="00266D62" w:rsidRDefault="00CB6E6C" w:rsidP="00CB6E6C">
      <w:pPr>
        <w:ind w:firstLineChars="100" w:firstLine="210"/>
        <w:jc w:val="left"/>
        <w:rPr>
          <w:szCs w:val="21"/>
        </w:rPr>
      </w:pPr>
      <w:r w:rsidRPr="00266D62">
        <w:rPr>
          <w:rFonts w:hint="eastAsia"/>
          <w:szCs w:val="21"/>
        </w:rPr>
        <w:t>配分額は別紙に記載の通りです。</w:t>
      </w:r>
      <w:r>
        <w:rPr>
          <w:rFonts w:hint="eastAsia"/>
          <w:szCs w:val="21"/>
        </w:rPr>
        <w:t>なお</w:t>
      </w:r>
      <w:r w:rsidRPr="00266D62">
        <w:rPr>
          <w:rFonts w:hint="eastAsia"/>
          <w:szCs w:val="21"/>
        </w:rPr>
        <w:t>、</w:t>
      </w:r>
      <w:r w:rsidR="006611FB">
        <w:rPr>
          <w:rFonts w:hint="eastAsia"/>
          <w:szCs w:val="21"/>
        </w:rPr>
        <w:t>書面</w:t>
      </w:r>
      <w:r w:rsidRPr="00266D62">
        <w:rPr>
          <w:rFonts w:hint="eastAsia"/>
          <w:szCs w:val="21"/>
        </w:rPr>
        <w:t>審査</w:t>
      </w:r>
      <w:r w:rsidR="006611FB">
        <w:rPr>
          <w:rFonts w:hint="eastAsia"/>
          <w:szCs w:val="21"/>
        </w:rPr>
        <w:t>のコメント</w:t>
      </w:r>
      <w:r w:rsidRPr="00266D62">
        <w:rPr>
          <w:rFonts w:hint="eastAsia"/>
          <w:szCs w:val="21"/>
        </w:rPr>
        <w:t>も別紙にてお知らせいたしますので、</w:t>
      </w:r>
      <w:r w:rsidRPr="00266D62">
        <w:rPr>
          <w:szCs w:val="21"/>
        </w:rPr>
        <w:t>共同研究の</w:t>
      </w:r>
      <w:r w:rsidR="00256BD7">
        <w:rPr>
          <w:rFonts w:hint="eastAsia"/>
          <w:szCs w:val="21"/>
        </w:rPr>
        <w:t>実施</w:t>
      </w:r>
      <w:r w:rsidRPr="00266D62">
        <w:rPr>
          <w:szCs w:val="21"/>
        </w:rPr>
        <w:t>にお役立て</w:t>
      </w:r>
      <w:r w:rsidRPr="00266D62">
        <w:rPr>
          <w:rFonts w:hint="eastAsia"/>
          <w:szCs w:val="21"/>
        </w:rPr>
        <w:t>下さいますよう</w:t>
      </w:r>
      <w:r w:rsidRPr="00266D62">
        <w:rPr>
          <w:szCs w:val="21"/>
        </w:rPr>
        <w:t>お願い</w:t>
      </w:r>
      <w:r w:rsidRPr="00266D62">
        <w:rPr>
          <w:rFonts w:hint="eastAsia"/>
          <w:szCs w:val="21"/>
        </w:rPr>
        <w:t>申し上げます</w:t>
      </w:r>
      <w:r w:rsidRPr="00266D62">
        <w:rPr>
          <w:szCs w:val="21"/>
        </w:rPr>
        <w:t>。</w:t>
      </w:r>
    </w:p>
    <w:p w14:paraId="3671C94B" w14:textId="77777777" w:rsidR="00164E4D" w:rsidRDefault="00164E4D" w:rsidP="00CB6E6C">
      <w:pPr>
        <w:jc w:val="left"/>
      </w:pPr>
    </w:p>
    <w:p w14:paraId="464403CF" w14:textId="77777777" w:rsidR="00164E4D" w:rsidRDefault="00164E4D" w:rsidP="00CB6E6C">
      <w:pPr>
        <w:jc w:val="left"/>
      </w:pPr>
    </w:p>
    <w:p w14:paraId="3A52F391" w14:textId="77777777" w:rsidR="00164E4D" w:rsidRDefault="00164E4D" w:rsidP="00CB6E6C">
      <w:pPr>
        <w:jc w:val="left"/>
      </w:pPr>
    </w:p>
    <w:p w14:paraId="1B56D393" w14:textId="4E067E1E" w:rsidR="00164E4D" w:rsidRDefault="00164E4D" w:rsidP="00CB6E6C">
      <w:pPr>
        <w:jc w:val="left"/>
      </w:pPr>
    </w:p>
    <w:p w14:paraId="6A212122" w14:textId="77777777" w:rsidR="00EB2E4E" w:rsidRDefault="00EB2E4E" w:rsidP="00CB6E6C">
      <w:pPr>
        <w:jc w:val="left"/>
      </w:pPr>
    </w:p>
    <w:p w14:paraId="6CFF7655" w14:textId="4CB5B731" w:rsidR="00164E4D" w:rsidRDefault="00164E4D" w:rsidP="00CB6E6C">
      <w:pPr>
        <w:jc w:val="left"/>
      </w:pPr>
    </w:p>
    <w:p w14:paraId="15A394E3" w14:textId="77777777" w:rsidR="00F717BA" w:rsidRDefault="00F717BA" w:rsidP="00CB6E6C">
      <w:pPr>
        <w:jc w:val="left"/>
      </w:pPr>
    </w:p>
    <w:p w14:paraId="1B3419A0" w14:textId="77777777" w:rsidR="00F717BA" w:rsidRDefault="00F717BA" w:rsidP="00CB6E6C">
      <w:pPr>
        <w:jc w:val="left"/>
      </w:pPr>
    </w:p>
    <w:p w14:paraId="31F837B6" w14:textId="3F939125" w:rsidR="00F06D74" w:rsidRPr="007B0D4B" w:rsidRDefault="00ED19F2" w:rsidP="00CB6E6C">
      <w:pPr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7DFC8A" wp14:editId="602977E3">
                <wp:simplePos x="0" y="0"/>
                <wp:positionH relativeFrom="margin">
                  <wp:align>center</wp:align>
                </wp:positionH>
                <wp:positionV relativeFrom="paragraph">
                  <wp:posOffset>461645</wp:posOffset>
                </wp:positionV>
                <wp:extent cx="5019675" cy="1404620"/>
                <wp:effectExtent l="0" t="0" r="28575" b="13970"/>
                <wp:wrapThrough wrapText="bothSides">
                  <wp:wrapPolygon edited="0">
                    <wp:start x="0" y="0"/>
                    <wp:lineTo x="0" y="21512"/>
                    <wp:lineTo x="21641" y="21512"/>
                    <wp:lineTo x="21641" y="0"/>
                    <wp:lineTo x="0" y="0"/>
                  </wp:wrapPolygon>
                </wp:wrapThrough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806BF" w14:textId="77777777" w:rsidR="00CB6E6C" w:rsidRDefault="00CB6E6C" w:rsidP="00CB6E6C">
                            <w:r>
                              <w:rPr>
                                <w:rFonts w:hint="eastAsia"/>
                              </w:rPr>
                              <w:t>【お問合せ先</w:t>
                            </w:r>
                            <w:r w:rsidR="00164E4D">
                              <w:rPr>
                                <w:rFonts w:hint="eastAsia"/>
                              </w:rPr>
                              <w:t>（担当課）</w:t>
                            </w:r>
                            <w:r>
                              <w:rPr>
                                <w:rFonts w:hint="eastAsia"/>
                              </w:rPr>
                              <w:t>】</w:t>
                            </w:r>
                          </w:p>
                          <w:p w14:paraId="5FA1B228" w14:textId="77777777" w:rsidR="00164E4D" w:rsidRDefault="00164E4D" w:rsidP="00164E4D">
                            <w:pPr>
                              <w:ind w:leftChars="200" w:left="420"/>
                            </w:pPr>
                            <w:r>
                              <w:rPr>
                                <w:rFonts w:hint="eastAsia"/>
                              </w:rPr>
                              <w:t xml:space="preserve">（理研）科学技術ハブ推進課　</w:t>
                            </w:r>
                          </w:p>
                          <w:p w14:paraId="593C9E3E" w14:textId="54F37AC9" w:rsidR="00164E4D" w:rsidRDefault="00944574" w:rsidP="00164E4D">
                            <w:pPr>
                              <w:ind w:leftChars="650" w:left="1365"/>
                              <w:rPr>
                                <w:rStyle w:val="a3"/>
                              </w:rPr>
                            </w:pPr>
                            <w:hyperlink r:id="rId7" w:history="1">
                              <w:r w:rsidR="00FD7B7C" w:rsidRPr="00D433DA">
                                <w:rPr>
                                  <w:rStyle w:val="a3"/>
                                </w:rPr>
                                <w:t>riken_meidai_SThub@ml.riken.jp</w:t>
                              </w:r>
                            </w:hyperlink>
                          </w:p>
                          <w:p w14:paraId="5CC67AB3" w14:textId="13784215" w:rsidR="00EB2E4E" w:rsidRDefault="00EB2E4E" w:rsidP="00EB2E4E">
                            <w:pPr>
                              <w:ind w:leftChars="200" w:left="420"/>
                            </w:pPr>
                            <w:r>
                              <w:rPr>
                                <w:rFonts w:hint="eastAsia"/>
                              </w:rPr>
                              <w:t>（名大）研究企画</w:t>
                            </w:r>
                            <w:r>
                              <w:t>課高等研究院</w:t>
                            </w:r>
                            <w:r>
                              <w:rPr>
                                <w:rFonts w:hint="eastAsia"/>
                              </w:rPr>
                              <w:t xml:space="preserve">係　</w:t>
                            </w:r>
                          </w:p>
                          <w:p w14:paraId="3507772A" w14:textId="65579391" w:rsidR="00EB2E4E" w:rsidRPr="00EB2E4E" w:rsidRDefault="00944574" w:rsidP="00EB2E4E">
                            <w:pPr>
                              <w:ind w:leftChars="650" w:left="1365"/>
                            </w:pPr>
                            <w:hyperlink r:id="rId8" w:history="1">
                              <w:r w:rsidR="00EB2E4E" w:rsidRPr="003F6892">
                                <w:rPr>
                                  <w:rStyle w:val="a3"/>
                                </w:rPr>
                                <w:t>nu-iar@adm.nagoya-u.ac.jp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A7DFC8A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0;margin-top:36.35pt;width:395.25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">
                <v:textbox style="mso-fit-shape-to-text:t">
                  <w:txbxContent>
                    <w:p w14:paraId="7B5806BF" w14:textId="77777777" w:rsidR="00CB6E6C" w:rsidRDefault="00CB6E6C" w:rsidP="00CB6E6C">
                      <w:r>
                        <w:rPr>
                          <w:rFonts w:hint="eastAsia"/>
                        </w:rPr>
                        <w:t>【お問合せ先</w:t>
                      </w:r>
                      <w:r w:rsidR="00164E4D">
                        <w:rPr>
                          <w:rFonts w:hint="eastAsia"/>
                        </w:rPr>
                        <w:t>（担当課）</w:t>
                      </w:r>
                      <w:r>
                        <w:rPr>
                          <w:rFonts w:hint="eastAsia"/>
                        </w:rPr>
                        <w:t>】</w:t>
                      </w:r>
                    </w:p>
                    <w:p w14:paraId="5FA1B228" w14:textId="77777777" w:rsidR="00164E4D" w:rsidRDefault="00164E4D" w:rsidP="00164E4D">
                      <w:pPr>
                        <w:ind w:leftChars="200" w:left="420"/>
                      </w:pPr>
                      <w:r>
                        <w:rPr>
                          <w:rFonts w:hint="eastAsia"/>
                        </w:rPr>
                        <w:t xml:space="preserve">（理研）科学技術ハブ推進課　</w:t>
                      </w:r>
                    </w:p>
                    <w:p w14:paraId="593C9E3E" w14:textId="54F37AC9" w:rsidR="00164E4D" w:rsidRDefault="00FD7B7C" w:rsidP="00164E4D">
                      <w:pPr>
                        <w:ind w:leftChars="650" w:left="1365"/>
                        <w:rPr>
                          <w:rStyle w:val="a3"/>
                        </w:rPr>
                      </w:pPr>
                      <w:hyperlink r:id="rId9" w:history="1">
                        <w:r w:rsidRPr="00D433DA">
                          <w:rPr>
                            <w:rStyle w:val="a3"/>
                          </w:rPr>
                          <w:t>riken_meidai_SThub@ml.riken.jp</w:t>
                        </w:r>
                      </w:hyperlink>
                    </w:p>
                    <w:p w14:paraId="5CC67AB3" w14:textId="13784215" w:rsidR="00EB2E4E" w:rsidRDefault="00EB2E4E" w:rsidP="00EB2E4E">
                      <w:pPr>
                        <w:ind w:leftChars="200" w:left="420"/>
                      </w:pPr>
                      <w:r>
                        <w:rPr>
                          <w:rFonts w:hint="eastAsia"/>
                        </w:rPr>
                        <w:t>（名大）研究企画</w:t>
                      </w:r>
                      <w:r>
                        <w:t>課高等研究院</w:t>
                      </w:r>
                      <w:r>
                        <w:rPr>
                          <w:rFonts w:hint="eastAsia"/>
                        </w:rPr>
                        <w:t xml:space="preserve">係　</w:t>
                      </w:r>
                    </w:p>
                    <w:p w14:paraId="3507772A" w14:textId="65579391" w:rsidR="00EB2E4E" w:rsidRPr="00EB2E4E" w:rsidRDefault="005629BF" w:rsidP="00EB2E4E">
                      <w:pPr>
                        <w:ind w:leftChars="650" w:left="1365"/>
                      </w:pPr>
                      <w:hyperlink r:id="rId10" w:history="1">
                        <w:r w:rsidR="00EB2E4E" w:rsidRPr="003F6892">
                          <w:rPr>
                            <w:rStyle w:val="a3"/>
                          </w:rPr>
                          <w:t>nu-iar@adm.nagoya-u.ac.jp</w:t>
                        </w:r>
                      </w:hyperlink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F06D74" w:rsidRPr="007B0D4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FE4E5" w14:textId="77777777" w:rsidR="00944574" w:rsidRDefault="00944574" w:rsidP="00DC3400">
      <w:r>
        <w:separator/>
      </w:r>
    </w:p>
  </w:endnote>
  <w:endnote w:type="continuationSeparator" w:id="0">
    <w:p w14:paraId="0D24F856" w14:textId="77777777" w:rsidR="00944574" w:rsidRDefault="00944574" w:rsidP="00DC3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2531F" w14:textId="77777777" w:rsidR="00944574" w:rsidRDefault="00944574" w:rsidP="00DC3400">
      <w:r>
        <w:separator/>
      </w:r>
    </w:p>
  </w:footnote>
  <w:footnote w:type="continuationSeparator" w:id="0">
    <w:p w14:paraId="6A5E89D4" w14:textId="77777777" w:rsidR="00944574" w:rsidRDefault="00944574" w:rsidP="00DC34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NzEyNzcwMjY2szBQ0lEKTi0uzszPAykwqQUAOT/BiSwAAAA="/>
  </w:docVars>
  <w:rsids>
    <w:rsidRoot w:val="00CB6E6C"/>
    <w:rsid w:val="0001092B"/>
    <w:rsid w:val="000177C2"/>
    <w:rsid w:val="00082345"/>
    <w:rsid w:val="000C0529"/>
    <w:rsid w:val="000D7851"/>
    <w:rsid w:val="00163FD9"/>
    <w:rsid w:val="00164E4D"/>
    <w:rsid w:val="001B521B"/>
    <w:rsid w:val="001C460E"/>
    <w:rsid w:val="001D464F"/>
    <w:rsid w:val="00212E73"/>
    <w:rsid w:val="00256BD7"/>
    <w:rsid w:val="00304FCB"/>
    <w:rsid w:val="00331442"/>
    <w:rsid w:val="00365A45"/>
    <w:rsid w:val="00376EFA"/>
    <w:rsid w:val="003D24BC"/>
    <w:rsid w:val="004423E9"/>
    <w:rsid w:val="0045675B"/>
    <w:rsid w:val="00545310"/>
    <w:rsid w:val="005629BF"/>
    <w:rsid w:val="005A46A3"/>
    <w:rsid w:val="0063262E"/>
    <w:rsid w:val="0064637C"/>
    <w:rsid w:val="006611FB"/>
    <w:rsid w:val="007040D2"/>
    <w:rsid w:val="00794C82"/>
    <w:rsid w:val="007B0D4B"/>
    <w:rsid w:val="007E20DB"/>
    <w:rsid w:val="00803E89"/>
    <w:rsid w:val="00853A49"/>
    <w:rsid w:val="0087447C"/>
    <w:rsid w:val="00876181"/>
    <w:rsid w:val="008B367F"/>
    <w:rsid w:val="008C5164"/>
    <w:rsid w:val="008C516A"/>
    <w:rsid w:val="00904D20"/>
    <w:rsid w:val="00941B8C"/>
    <w:rsid w:val="00944574"/>
    <w:rsid w:val="0095076D"/>
    <w:rsid w:val="009C10ED"/>
    <w:rsid w:val="009D3C74"/>
    <w:rsid w:val="00A433D4"/>
    <w:rsid w:val="00AC0FC6"/>
    <w:rsid w:val="00AD243C"/>
    <w:rsid w:val="00B57036"/>
    <w:rsid w:val="00B711DF"/>
    <w:rsid w:val="00B73143"/>
    <w:rsid w:val="00BA6B6C"/>
    <w:rsid w:val="00BC2ED2"/>
    <w:rsid w:val="00BE1B89"/>
    <w:rsid w:val="00C00F4C"/>
    <w:rsid w:val="00C27365"/>
    <w:rsid w:val="00CB24CE"/>
    <w:rsid w:val="00CB6E6C"/>
    <w:rsid w:val="00CD4EBF"/>
    <w:rsid w:val="00D51230"/>
    <w:rsid w:val="00D95FCE"/>
    <w:rsid w:val="00DC3400"/>
    <w:rsid w:val="00EB2E4E"/>
    <w:rsid w:val="00ED19F2"/>
    <w:rsid w:val="00ED50E1"/>
    <w:rsid w:val="00EE2146"/>
    <w:rsid w:val="00F06D74"/>
    <w:rsid w:val="00F21363"/>
    <w:rsid w:val="00F717BA"/>
    <w:rsid w:val="00F8640A"/>
    <w:rsid w:val="00FD7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847EC86"/>
  <w15:chartTrackingRefBased/>
  <w15:docId w15:val="{41CE11A1-DB5C-41B9-B806-0F432F006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64E4D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164E4D"/>
    <w:rPr>
      <w:color w:val="605E5C"/>
      <w:shd w:val="clear" w:color="auto" w:fill="E1DFDD"/>
    </w:rPr>
  </w:style>
  <w:style w:type="paragraph" w:styleId="a4">
    <w:name w:val="header"/>
    <w:basedOn w:val="a"/>
    <w:link w:val="a5"/>
    <w:uiPriority w:val="99"/>
    <w:unhideWhenUsed/>
    <w:rsid w:val="00DC340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DC3400"/>
  </w:style>
  <w:style w:type="paragraph" w:styleId="a6">
    <w:name w:val="footer"/>
    <w:basedOn w:val="a"/>
    <w:link w:val="a7"/>
    <w:uiPriority w:val="99"/>
    <w:unhideWhenUsed/>
    <w:rsid w:val="00DC340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DC3400"/>
  </w:style>
  <w:style w:type="paragraph" w:styleId="a8">
    <w:name w:val="Balloon Text"/>
    <w:basedOn w:val="a"/>
    <w:link w:val="a9"/>
    <w:uiPriority w:val="99"/>
    <w:semiHidden/>
    <w:unhideWhenUsed/>
    <w:rsid w:val="006611FB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6611FB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FD7B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u-iar@adm.nagoya-u.ac.j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iken_meidai_SThub@ml.riken.j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nu-iar@adm.nagoya-u.ac.j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iken_meidai_SThub@ml.riken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FABB1-4272-4444-A72F-4238A3C9B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平田　龍吾</dc:creator>
  <cp:keywords/>
  <dc:description/>
  <cp:lastModifiedBy>JADB020105K</cp:lastModifiedBy>
  <cp:revision>2</cp:revision>
  <cp:lastPrinted>2020-10-08T08:10:00Z</cp:lastPrinted>
  <dcterms:created xsi:type="dcterms:W3CDTF">2021-12-14T02:09:00Z</dcterms:created>
  <dcterms:modified xsi:type="dcterms:W3CDTF">2021-12-14T02:09:00Z</dcterms:modified>
</cp:coreProperties>
</file>